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4AFF6" w14:textId="006041BD" w:rsidR="00A455C0" w:rsidRPr="00A455C0" w:rsidRDefault="00134155" w:rsidP="00134155">
      <w:pPr>
        <w:widowControl w:val="0"/>
        <w:shd w:val="clear" w:color="auto" w:fill="DDD9C3"/>
        <w:tabs>
          <w:tab w:val="left" w:pos="8080"/>
        </w:tabs>
        <w:spacing w:after="0" w:line="240" w:lineRule="auto"/>
        <w:rPr>
          <w:rFonts w:ascii="Verdana" w:eastAsia="Book Antiqua" w:hAnsi="Verdana" w:cs="Book Antiqua"/>
          <w:b/>
          <w:bCs/>
          <w:sz w:val="24"/>
          <w:szCs w:val="24"/>
        </w:rPr>
      </w:pPr>
      <w:r>
        <w:rPr>
          <w:rFonts w:ascii="Book Antiqua" w:eastAsia="Book Antiqua" w:hAnsi="Book Antiqua" w:cs="Book Antiqua"/>
          <w:b/>
          <w:i/>
          <w:iCs/>
          <w:sz w:val="32"/>
        </w:rPr>
        <w:t>Frederick Douglass High School</w:t>
      </w:r>
    </w:p>
    <w:p w14:paraId="41BF4EED" w14:textId="734582E0" w:rsidR="00A455C0" w:rsidRPr="00A455C0" w:rsidRDefault="00A455C0" w:rsidP="00134155">
      <w:pPr>
        <w:widowControl w:val="0"/>
        <w:tabs>
          <w:tab w:val="left" w:pos="3155"/>
          <w:tab w:val="left" w:pos="3452"/>
          <w:tab w:val="left" w:pos="4540"/>
          <w:tab w:val="left" w:pos="8280"/>
        </w:tabs>
        <w:spacing w:before="54" w:after="0" w:line="240" w:lineRule="auto"/>
        <w:rPr>
          <w:rFonts w:ascii="Book Antiqua" w:eastAsia="Book Antiqua" w:hAnsi="Book Antiqua" w:cs="Book Antiqua"/>
          <w:sz w:val="24"/>
          <w:szCs w:val="24"/>
        </w:rPr>
      </w:pPr>
      <w:r w:rsidRPr="00A455C0">
        <w:rPr>
          <w:rFonts w:ascii="Book Antiqua" w:eastAsia="Book Antiqua" w:hAnsi="Book Antiqua" w:cs="Book Antiqua"/>
          <w:b/>
          <w:i/>
          <w:iCs/>
          <w:sz w:val="32"/>
          <w:shd w:val="clear" w:color="auto" w:fill="DDD9C3" w:themeFill="background2" w:themeFillShade="E6"/>
        </w:rPr>
        <w:t>Teacher:</w:t>
      </w:r>
      <w:r w:rsidRPr="00A455C0">
        <w:rPr>
          <w:rFonts w:ascii="Book Antiqua" w:eastAsia="Book Antiqua" w:hAnsi="Book Antiqua" w:cs="Book Antiqua"/>
          <w:sz w:val="24"/>
          <w:szCs w:val="24"/>
          <w:shd w:val="clear" w:color="auto" w:fill="DDD9C3" w:themeFill="background2" w:themeFillShade="E6"/>
        </w:rPr>
        <w:t xml:space="preserve">  </w:t>
      </w:r>
      <w:r w:rsidRPr="00A455C0">
        <w:rPr>
          <w:rFonts w:ascii="Verdana" w:eastAsia="Book Antiqua" w:hAnsi="Verdana" w:cs="Book Antiqua"/>
          <w:b/>
          <w:bCs/>
          <w:sz w:val="24"/>
          <w:szCs w:val="24"/>
          <w:shd w:val="clear" w:color="auto" w:fill="DDD9C3" w:themeFill="background2" w:themeFillShade="E6"/>
        </w:rPr>
        <w:t xml:space="preserve">Mohamed </w:t>
      </w:r>
      <w:r w:rsidR="00134155">
        <w:rPr>
          <w:rFonts w:ascii="Verdana" w:eastAsia="Book Antiqua" w:hAnsi="Verdana" w:cs="Book Antiqua"/>
          <w:b/>
          <w:bCs/>
          <w:sz w:val="24"/>
          <w:szCs w:val="24"/>
          <w:shd w:val="clear" w:color="auto" w:fill="DDD9C3" w:themeFill="background2" w:themeFillShade="E6"/>
        </w:rPr>
        <w:t xml:space="preserve">Salem </w:t>
      </w:r>
      <w:proofErr w:type="spellStart"/>
      <w:r w:rsidR="00134155">
        <w:rPr>
          <w:rFonts w:ascii="Verdana" w:eastAsia="Book Antiqua" w:hAnsi="Verdana" w:cs="Book Antiqua"/>
          <w:b/>
          <w:bCs/>
          <w:sz w:val="24"/>
          <w:szCs w:val="24"/>
          <w:shd w:val="clear" w:color="auto" w:fill="DDD9C3" w:themeFill="background2" w:themeFillShade="E6"/>
        </w:rPr>
        <w:t>Tiguit</w:t>
      </w:r>
      <w:proofErr w:type="spellEnd"/>
      <w:r w:rsidRPr="00A455C0">
        <w:rPr>
          <w:rFonts w:ascii="Book Antiqua" w:eastAsia="Book Antiqua" w:hAnsi="Book Antiqua" w:cs="Book Antiqua"/>
          <w:sz w:val="24"/>
          <w:szCs w:val="24"/>
        </w:rPr>
        <w:tab/>
        <w:t xml:space="preserve">   </w:t>
      </w:r>
      <w:r w:rsidR="00FB181A">
        <w:rPr>
          <w:rFonts w:ascii="Book Antiqua" w:eastAsia="Book Antiqua" w:hAnsi="Book Antiqua" w:cs="Book Antiqua"/>
          <w:sz w:val="24"/>
          <w:szCs w:val="24"/>
        </w:rPr>
        <w:t xml:space="preserve">  </w:t>
      </w:r>
      <w:r w:rsidRPr="00A455C0">
        <w:rPr>
          <w:rFonts w:ascii="Book Antiqua" w:eastAsia="Book Antiqua" w:hAnsi="Book Antiqua" w:cs="Book Antiqua"/>
          <w:sz w:val="24"/>
          <w:szCs w:val="24"/>
        </w:rPr>
        <w:t xml:space="preserve">    </w:t>
      </w:r>
      <w:r w:rsidRPr="00A455C0">
        <w:rPr>
          <w:rFonts w:ascii="Book Antiqua" w:eastAsia="Book Antiqua" w:hAnsi="Book Antiqua" w:cs="Book Antiqua"/>
          <w:b/>
          <w:i/>
          <w:iCs/>
          <w:sz w:val="32"/>
          <w:shd w:val="clear" w:color="auto" w:fill="DDD9C3" w:themeFill="background2" w:themeFillShade="E6"/>
        </w:rPr>
        <w:t>Grade</w:t>
      </w:r>
      <w:r w:rsidRPr="00A455C0">
        <w:rPr>
          <w:rFonts w:ascii="Book Antiqua" w:eastAsia="Book Antiqua" w:hAnsi="Book Antiqua" w:cs="Book Antiqua"/>
          <w:spacing w:val="-1"/>
          <w:sz w:val="24"/>
          <w:szCs w:val="24"/>
          <w:shd w:val="clear" w:color="auto" w:fill="DDD9C3" w:themeFill="background2" w:themeFillShade="E6"/>
        </w:rPr>
        <w:t xml:space="preserve"> </w:t>
      </w:r>
      <w:r w:rsidRPr="00A455C0">
        <w:rPr>
          <w:rFonts w:ascii="Book Antiqua" w:eastAsia="Book Antiqua" w:hAnsi="Book Antiqua" w:cs="Book Antiqua"/>
          <w:b/>
          <w:i/>
          <w:iCs/>
          <w:sz w:val="32"/>
          <w:shd w:val="clear" w:color="auto" w:fill="DDD9C3" w:themeFill="background2" w:themeFillShade="E6"/>
        </w:rPr>
        <w:t>level:</w:t>
      </w:r>
      <w:r w:rsidRPr="00A455C0">
        <w:rPr>
          <w:rFonts w:ascii="Book Antiqua" w:eastAsia="Book Antiqua" w:hAnsi="Book Antiqua" w:cs="Book Antiqua"/>
          <w:sz w:val="24"/>
          <w:szCs w:val="24"/>
          <w:shd w:val="clear" w:color="auto" w:fill="DDD9C3" w:themeFill="background2" w:themeFillShade="E6"/>
        </w:rPr>
        <w:t xml:space="preserve">  </w:t>
      </w:r>
      <w:r w:rsidR="005D68EA">
        <w:rPr>
          <w:rFonts w:ascii="Verdana" w:eastAsia="Book Antiqua" w:hAnsi="Verdana" w:cs="Book Antiqua"/>
          <w:b/>
          <w:bCs/>
          <w:sz w:val="24"/>
          <w:szCs w:val="24"/>
          <w:shd w:val="clear" w:color="auto" w:fill="DDD9C3" w:themeFill="background2" w:themeFillShade="E6"/>
        </w:rPr>
        <w:t xml:space="preserve">Arabic </w:t>
      </w:r>
      <w:r w:rsidR="00B41449">
        <w:rPr>
          <w:rFonts w:ascii="Verdana" w:eastAsia="Book Antiqua" w:hAnsi="Verdana" w:cs="Book Antiqua"/>
          <w:b/>
          <w:bCs/>
          <w:sz w:val="24"/>
          <w:szCs w:val="24"/>
          <w:shd w:val="clear" w:color="auto" w:fill="DDD9C3" w:themeFill="background2" w:themeFillShade="E6"/>
        </w:rPr>
        <w:t>1</w:t>
      </w:r>
    </w:p>
    <w:p w14:paraId="6343BCC7" w14:textId="492D9749" w:rsidR="00A455C0" w:rsidRPr="00A455C0" w:rsidRDefault="00A455C0" w:rsidP="00814082">
      <w:pPr>
        <w:widowControl w:val="0"/>
        <w:shd w:val="clear" w:color="auto" w:fill="DDD9C3" w:themeFill="background2" w:themeFillShade="E6"/>
        <w:tabs>
          <w:tab w:val="left" w:pos="3155"/>
          <w:tab w:val="left" w:pos="3452"/>
          <w:tab w:val="left" w:pos="4540"/>
          <w:tab w:val="left" w:pos="8280"/>
        </w:tabs>
        <w:spacing w:before="54" w:after="0" w:line="240" w:lineRule="auto"/>
        <w:rPr>
          <w:rFonts w:ascii="Book Antiqua" w:eastAsia="Book Antiqua" w:hAnsi="Book Antiqua" w:cs="Book Antiqua"/>
          <w:sz w:val="24"/>
          <w:szCs w:val="24"/>
        </w:rPr>
      </w:pPr>
      <w:r w:rsidRPr="00A455C0">
        <w:rPr>
          <w:rFonts w:ascii="Book Antiqua" w:eastAsia="Book Antiqua" w:hAnsi="Book Antiqua" w:cs="Book Antiqua"/>
          <w:b/>
          <w:i/>
          <w:iCs/>
          <w:sz w:val="32"/>
        </w:rPr>
        <w:t>Lesson title:</w:t>
      </w:r>
      <w:r w:rsidRPr="00A455C0">
        <w:rPr>
          <w:rFonts w:ascii="Book Antiqua" w:eastAsia="Book Antiqua" w:hAnsi="Book Antiqua" w:cs="Book Antiqua"/>
          <w:sz w:val="24"/>
          <w:szCs w:val="24"/>
        </w:rPr>
        <w:t xml:space="preserve">  </w:t>
      </w:r>
      <w:r w:rsidR="00B41449">
        <w:rPr>
          <w:rFonts w:ascii="Verdana" w:eastAsia="Book Antiqua" w:hAnsi="Verdana" w:cs="Book Antiqua"/>
          <w:b/>
          <w:bCs/>
          <w:sz w:val="24"/>
          <w:szCs w:val="24"/>
        </w:rPr>
        <w:t xml:space="preserve">what colors is </w:t>
      </w:r>
      <w:proofErr w:type="gramStart"/>
      <w:r w:rsidR="00B41449">
        <w:rPr>
          <w:rFonts w:ascii="Verdana" w:eastAsia="Book Antiqua" w:hAnsi="Verdana" w:cs="Book Antiqua"/>
          <w:b/>
          <w:bCs/>
          <w:sz w:val="24"/>
          <w:szCs w:val="24"/>
        </w:rPr>
        <w:t>this ?</w:t>
      </w:r>
      <w:proofErr w:type="gramEnd"/>
    </w:p>
    <w:p w14:paraId="38AE009A" w14:textId="77777777" w:rsidR="00973E60" w:rsidRPr="002F3633" w:rsidRDefault="00973E60" w:rsidP="00A455C0">
      <w:pPr>
        <w:spacing w:line="240" w:lineRule="auto"/>
        <w:rPr>
          <w:rFonts w:ascii="Arial" w:eastAsia="Apple LiSung Light" w:hAnsi="Arial" w:cs="Arial"/>
          <w:sz w:val="10"/>
          <w:szCs w:val="10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350"/>
      </w:tblGrid>
      <w:tr w:rsidR="00973E60" w:rsidRPr="00070649" w14:paraId="3F103737" w14:textId="77777777" w:rsidTr="00973E60">
        <w:trPr>
          <w:trHeight w:val="353"/>
        </w:trPr>
        <w:tc>
          <w:tcPr>
            <w:tcW w:w="10188" w:type="dxa"/>
            <w:shd w:val="pct10" w:color="auto" w:fill="auto"/>
          </w:tcPr>
          <w:p w14:paraId="0659D36A" w14:textId="77777777" w:rsidR="00973E60" w:rsidRPr="00973E60" w:rsidRDefault="00973E60" w:rsidP="00F41F84">
            <w:pPr>
              <w:spacing w:line="240" w:lineRule="auto"/>
              <w:jc w:val="center"/>
              <w:rPr>
                <w:rFonts w:ascii="Arial" w:eastAsia="Apple LiSung Light" w:hAnsi="Arial" w:cs="Arial"/>
                <w:b/>
                <w:i/>
                <w:iCs/>
                <w:sz w:val="24"/>
                <w:szCs w:val="24"/>
                <w:lang w:eastAsia="zh-TW"/>
              </w:rPr>
            </w:pPr>
            <w:r w:rsidRPr="00973E60">
              <w:rPr>
                <w:rFonts w:ascii="Arial" w:eastAsia="Apple LiSung Light" w:hAnsi="Arial" w:cs="Arial"/>
                <w:b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Pr="00885943">
              <w:rPr>
                <w:rFonts w:ascii="Arial" w:eastAsia="Apple LiSung Light" w:hAnsi="Arial" w:cs="Arial"/>
                <w:b/>
                <w:sz w:val="24"/>
                <w:szCs w:val="24"/>
                <w:lang w:eastAsia="zh-TW"/>
              </w:rPr>
              <w:t>Desired</w:t>
            </w:r>
            <w:r w:rsidRPr="00973E60">
              <w:rPr>
                <w:rFonts w:ascii="Arial" w:eastAsia="Apple LiSung Light" w:hAnsi="Arial" w:cs="Arial"/>
                <w:b/>
                <w:i/>
                <w:iCs/>
                <w:sz w:val="24"/>
                <w:szCs w:val="24"/>
                <w:lang w:eastAsia="zh-TW"/>
              </w:rPr>
              <w:t xml:space="preserve"> </w:t>
            </w:r>
            <w:r w:rsidRPr="00885943">
              <w:rPr>
                <w:rFonts w:ascii="Arial" w:eastAsia="Apple LiSung Light" w:hAnsi="Arial" w:cs="Arial"/>
                <w:b/>
                <w:sz w:val="24"/>
                <w:szCs w:val="24"/>
                <w:lang w:eastAsia="zh-TW"/>
              </w:rPr>
              <w:t>Results</w:t>
            </w:r>
          </w:p>
        </w:tc>
      </w:tr>
      <w:tr w:rsidR="00973E60" w:rsidRPr="00070649" w14:paraId="54B35A81" w14:textId="77777777" w:rsidTr="007D2961">
        <w:trPr>
          <w:trHeight w:val="1084"/>
        </w:trPr>
        <w:tc>
          <w:tcPr>
            <w:tcW w:w="10188" w:type="dxa"/>
            <w:tcBorders>
              <w:bottom w:val="single" w:sz="4" w:space="0" w:color="auto"/>
            </w:tcBorders>
          </w:tcPr>
          <w:p w14:paraId="6C230B2D" w14:textId="77777777" w:rsidR="00973E60" w:rsidRDefault="001E6A12" w:rsidP="007D2961">
            <w:pP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</w:pPr>
            <w:r w:rsidRPr="001E6A12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Lesson go</w:t>
            </w:r>
            <w:r w:rsidR="00973E60" w:rsidRPr="001E6A12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als:</w:t>
            </w:r>
          </w:p>
          <w:p w14:paraId="1770A128" w14:textId="5B89E262" w:rsidR="00E04F2F" w:rsidRDefault="00F63F2A" w:rsidP="00EB2071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Communication:</w:t>
            </w:r>
            <w:r w:rsidRPr="00EB2071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EB2071" w:rsidRPr="00EB2071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EB2071" w:rsidRPr="00EB2071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S</w:t>
            </w:r>
            <w:r w:rsidR="00B41449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tudents will talk about colors they like / colors they don’t </w:t>
            </w:r>
            <w:proofErr w:type="gramStart"/>
            <w:r w:rsidR="00B41449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like ,</w:t>
            </w:r>
            <w:proofErr w:type="gramEnd"/>
            <w:r w:rsidR="00B41449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and colors they hate</w:t>
            </w:r>
          </w:p>
          <w:p w14:paraId="56E32CE8" w14:textId="1EAB120E" w:rsidR="00EB2071" w:rsidRDefault="00EB2071" w:rsidP="00EB2071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EB2071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Cultures: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Ss will </w:t>
            </w:r>
            <w:r w:rsidR="00B41449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identify colors of different flags from around the world</w:t>
            </w:r>
          </w:p>
          <w:p w14:paraId="643EB505" w14:textId="3C713A1A" w:rsidR="00F50A76" w:rsidRPr="005B5A78" w:rsidRDefault="00EB2071" w:rsidP="00982FEE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EB2071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Comparison: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</w:t>
            </w:r>
            <w:r w:rsidRPr="00EB2071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Compare </w:t>
            </w:r>
            <w:r w:rsidR="00B41449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colors that both males and females prefer/ hate</w:t>
            </w:r>
          </w:p>
        </w:tc>
      </w:tr>
      <w:tr w:rsidR="00973E60" w:rsidRPr="00070649" w14:paraId="2E60A08D" w14:textId="77777777" w:rsidTr="007D2961">
        <w:trPr>
          <w:trHeight w:val="1082"/>
        </w:trPr>
        <w:tc>
          <w:tcPr>
            <w:tcW w:w="10188" w:type="dxa"/>
            <w:tcBorders>
              <w:bottom w:val="single" w:sz="4" w:space="0" w:color="auto"/>
            </w:tcBorders>
          </w:tcPr>
          <w:p w14:paraId="7FA3F0F5" w14:textId="5179D12F" w:rsidR="00973E60" w:rsidRPr="001E6A12" w:rsidRDefault="00973E60" w:rsidP="007D2961">
            <w:pP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</w:pPr>
            <w:r w:rsidRPr="001E6A12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Essential Question</w:t>
            </w:r>
            <w:r w:rsidR="001E6A12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:</w:t>
            </w:r>
            <w:r w:rsidRPr="001E6A12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 xml:space="preserve"> </w:t>
            </w:r>
          </w:p>
          <w:p w14:paraId="4F5FEF00" w14:textId="197A8994" w:rsidR="00973E60" w:rsidRPr="00625DF4" w:rsidRDefault="001E6A12" w:rsidP="000F68B4">
            <w:pP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5B5A78">
              <w:rPr>
                <w:rFonts w:ascii="Arial" w:eastAsia="Apple LiSung Light" w:hAnsi="Arial" w:cs="Arabic Transparent"/>
                <w:iCs/>
                <w:sz w:val="24"/>
                <w:szCs w:val="24"/>
                <w:lang w:eastAsia="zh-TW"/>
              </w:rPr>
              <w:t xml:space="preserve"> </w:t>
            </w:r>
            <w:r w:rsidR="002100B9" w:rsidRPr="005B5A78">
              <w:rPr>
                <w:rFonts w:ascii="Arial" w:eastAsia="Apple LiSung Light" w:hAnsi="Arial" w:cs="Arabic Transparent"/>
                <w:iCs/>
                <w:sz w:val="24"/>
                <w:szCs w:val="24"/>
                <w:lang w:eastAsia="zh-TW"/>
              </w:rPr>
              <w:t xml:space="preserve"> </w:t>
            </w:r>
            <w:r w:rsidR="005B5A78" w:rsidRPr="005B5A78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-</w:t>
            </w:r>
            <w:r w:rsidR="002100B9" w:rsidRPr="005B5A78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B41449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What colors do our parents </w:t>
            </w:r>
            <w:proofErr w:type="gramStart"/>
            <w:r w:rsidR="00B41449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like ,</w:t>
            </w:r>
            <w:proofErr w:type="gramEnd"/>
            <w:r w:rsidR="00B41449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what colors teenagers like ?</w:t>
            </w:r>
          </w:p>
        </w:tc>
      </w:tr>
      <w:tr w:rsidR="00973E60" w:rsidRPr="00070649" w14:paraId="061A7FEA" w14:textId="77777777" w:rsidTr="007D2961">
        <w:trPr>
          <w:trHeight w:val="1082"/>
        </w:trPr>
        <w:tc>
          <w:tcPr>
            <w:tcW w:w="10188" w:type="dxa"/>
            <w:tcBorders>
              <w:bottom w:val="single" w:sz="4" w:space="0" w:color="auto"/>
            </w:tcBorders>
          </w:tcPr>
          <w:p w14:paraId="4BFC1AFD" w14:textId="77777777" w:rsidR="00973E60" w:rsidRPr="00026AF6" w:rsidRDefault="00973E60" w:rsidP="00026AF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B5A78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Lesson Objectives</w:t>
            </w:r>
            <w:r w:rsidR="005B5A78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:</w:t>
            </w:r>
            <w:r w:rsidR="00026AF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</w:t>
            </w:r>
            <w:r w:rsidRPr="00026AF6">
              <w:rPr>
                <w:rFonts w:asciiTheme="majorBidi" w:hAnsiTheme="majorBidi" w:cstheme="majorBidi"/>
                <w:i/>
                <w:iCs/>
                <w:sz w:val="28"/>
                <w:szCs w:val="28"/>
              </w:rPr>
              <w:t>Students will be able to:</w:t>
            </w:r>
          </w:p>
          <w:p w14:paraId="21A4269E" w14:textId="24A1681A" w:rsidR="002F3633" w:rsidRPr="009E4C4D" w:rsidRDefault="00625DF4" w:rsidP="009E4C4D">
            <w:pPr>
              <w:pStyle w:val="Paragraphedeliste"/>
              <w:numPr>
                <w:ilvl w:val="0"/>
                <w:numId w:val="12"/>
              </w:num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Recognize the names </w:t>
            </w:r>
            <w:r w:rsidR="00752391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of </w:t>
            </w:r>
            <w:r w:rsidR="0050021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eleven </w:t>
            </w:r>
            <w:r w:rsidR="00752391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colors in Arabic</w:t>
            </w:r>
            <w:r w:rsidR="00E62B5B"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</w:p>
          <w:p w14:paraId="2138E78E" w14:textId="3D957BB9" w:rsidR="00E62B5B" w:rsidRPr="00E62B5B" w:rsidRDefault="00E62B5B" w:rsidP="00E62B5B">
            <w:pPr>
              <w:pStyle w:val="Paragraphedeliste"/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rtl/>
                <w:lang w:eastAsia="zh-TW" w:bidi="ar-SY"/>
              </w:rPr>
            </w:pPr>
            <w:proofErr w:type="gramStart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 w:bidi="ar-SY"/>
              </w:rPr>
              <w:t>Father ,</w:t>
            </w:r>
            <w:proofErr w:type="gramEnd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 w:bidi="ar-SY"/>
              </w:rPr>
              <w:t xml:space="preserve"> mother , brother, sister , grandfather , grandmother , family</w:t>
            </w:r>
          </w:p>
          <w:p w14:paraId="316A328C" w14:textId="225CB034" w:rsidR="00A455C0" w:rsidRPr="00545736" w:rsidRDefault="00A455C0" w:rsidP="00A455C0">
            <w:pPr>
              <w:spacing w:line="240" w:lineRule="auto"/>
              <w:jc w:val="right"/>
              <w:rPr>
                <w:rFonts w:ascii="Verdana" w:hAnsi="Verdana" w:cs="Arial"/>
                <w:b/>
                <w:bCs/>
                <w:sz w:val="24"/>
                <w:szCs w:val="24"/>
                <w:rtl/>
                <w:lang w:bidi="ar-EG"/>
              </w:rPr>
            </w:pP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>عائلة</w:t>
            </w:r>
            <w:r>
              <w:rPr>
                <w:rFonts w:ascii="Verdana" w:hAnsi="Verdana" w:cs="Arial"/>
                <w:b/>
                <w:bCs/>
                <w:sz w:val="24"/>
                <w:szCs w:val="24"/>
                <w:lang w:bidi="ar-EG"/>
              </w:rPr>
              <w:t xml:space="preserve"> </w:t>
            </w: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أب </w:t>
            </w:r>
            <w:r>
              <w:rPr>
                <w:rFonts w:ascii="Verdana" w:hAnsi="Verdana" w:cs="Arial"/>
                <w:b/>
                <w:bCs/>
                <w:sz w:val="24"/>
                <w:szCs w:val="24"/>
                <w:rtl/>
                <w:lang w:bidi="ar-EG"/>
              </w:rPr>
              <w:t>–</w:t>
            </w: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أم </w:t>
            </w:r>
            <w:r>
              <w:rPr>
                <w:rFonts w:ascii="Verdana" w:hAnsi="Verdana" w:cs="Arial"/>
                <w:b/>
                <w:bCs/>
                <w:sz w:val="24"/>
                <w:szCs w:val="24"/>
                <w:rtl/>
                <w:lang w:bidi="ar-EG"/>
              </w:rPr>
              <w:t>–</w:t>
            </w: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أخ </w:t>
            </w:r>
            <w:r>
              <w:rPr>
                <w:rFonts w:ascii="Verdana" w:hAnsi="Verdana" w:cs="Arial"/>
                <w:b/>
                <w:bCs/>
                <w:sz w:val="24"/>
                <w:szCs w:val="24"/>
                <w:rtl/>
                <w:lang w:bidi="ar-EG"/>
              </w:rPr>
              <w:t>–</w:t>
            </w: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أخت </w:t>
            </w:r>
            <w:r>
              <w:rPr>
                <w:rFonts w:ascii="Verdana" w:hAnsi="Verdana" w:cs="Arial"/>
                <w:b/>
                <w:bCs/>
                <w:sz w:val="24"/>
                <w:szCs w:val="24"/>
                <w:rtl/>
                <w:lang w:bidi="ar-EG"/>
              </w:rPr>
              <w:t>–</w:t>
            </w: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جد </w:t>
            </w:r>
            <w:r>
              <w:rPr>
                <w:rFonts w:ascii="Verdana" w:hAnsi="Verdana" w:cs="Arial"/>
                <w:b/>
                <w:bCs/>
                <w:sz w:val="24"/>
                <w:szCs w:val="24"/>
                <w:rtl/>
                <w:lang w:bidi="ar-EG"/>
              </w:rPr>
              <w:t>–</w:t>
            </w: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جد</w:t>
            </w:r>
            <w:r w:rsidR="00F0705C"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>ة</w:t>
            </w: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</w:rPr>
              <w:t>-</w:t>
            </w:r>
            <w:r>
              <w:rPr>
                <w:rFonts w:ascii="Verdana" w:hAnsi="Verdana" w:cs="Arial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</w:p>
          <w:p w14:paraId="5221F2B6" w14:textId="12A6140D" w:rsidR="00333448" w:rsidRPr="009E4C4D" w:rsidRDefault="00333448" w:rsidP="009E4C4D">
            <w:pPr>
              <w:pStyle w:val="Paragraphedeliste"/>
              <w:numPr>
                <w:ilvl w:val="0"/>
                <w:numId w:val="12"/>
              </w:num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Know and use </w:t>
            </w:r>
            <w:r w:rsidR="00AC1BE8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I like / I don’t like / I </w:t>
            </w:r>
            <w:proofErr w:type="gramStart"/>
            <w:r w:rsidR="00AC1BE8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hate </w:t>
            </w:r>
            <w:r w:rsidRPr="009E4C4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with</w:t>
            </w:r>
            <w:proofErr w:type="gramEnd"/>
            <w:r w:rsidR="00AC1BE8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certain colors ( in Arabic )</w:t>
            </w:r>
          </w:p>
          <w:p w14:paraId="055F2C21" w14:textId="0F9AA454" w:rsidR="00973E60" w:rsidRPr="009E4C4D" w:rsidRDefault="00AC1BE8" w:rsidP="009E4C4D">
            <w:pPr>
              <w:pStyle w:val="Paragraphedeliste"/>
              <w:numPr>
                <w:ilvl w:val="0"/>
                <w:numId w:val="12"/>
              </w:num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Ask and answer what colors is </w:t>
            </w:r>
            <w:proofErr w:type="gramStart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this ?</w:t>
            </w:r>
            <w:proofErr w:type="gramEnd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(in </w:t>
            </w:r>
            <w:proofErr w:type="gramStart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Arabic )</w:t>
            </w:r>
            <w:proofErr w:type="gramEnd"/>
          </w:p>
          <w:p w14:paraId="7B68FF63" w14:textId="5FFED1B3" w:rsidR="009E4C4D" w:rsidRPr="009E4C4D" w:rsidRDefault="00AC1BE8" w:rsidP="009E4C4D">
            <w:pPr>
              <w:pStyle w:val="Paragraphedeliste"/>
              <w:numPr>
                <w:ilvl w:val="0"/>
                <w:numId w:val="12"/>
              </w:num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Ask and answer what colors are in …</w:t>
            </w:r>
            <w:proofErr w:type="gramStart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…..</w:t>
            </w:r>
            <w:proofErr w:type="gramEnd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’s flag ? </w:t>
            </w:r>
            <w:proofErr w:type="gramStart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( name</w:t>
            </w:r>
            <w:proofErr w:type="gramEnd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a country )</w:t>
            </w:r>
          </w:p>
        </w:tc>
      </w:tr>
      <w:tr w:rsidR="00973E60" w:rsidRPr="00070649" w14:paraId="2EEB88AB" w14:textId="77777777" w:rsidTr="007D2961">
        <w:tc>
          <w:tcPr>
            <w:tcW w:w="10188" w:type="dxa"/>
            <w:shd w:val="pct10" w:color="auto" w:fill="auto"/>
          </w:tcPr>
          <w:p w14:paraId="41A9ECBB" w14:textId="77777777" w:rsidR="00973E60" w:rsidRPr="00070649" w:rsidRDefault="00F41F84" w:rsidP="00F41F84">
            <w:pPr>
              <w:spacing w:line="240" w:lineRule="auto"/>
              <w:jc w:val="center"/>
              <w:rPr>
                <w:rFonts w:ascii="Arial" w:eastAsia="Apple LiSung Light" w:hAnsi="Arial" w:cs="Arial"/>
                <w:b/>
                <w:i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  <w:t xml:space="preserve"> </w:t>
            </w:r>
            <w:r w:rsidR="00973E60" w:rsidRPr="00F41F84">
              <w:rPr>
                <w:rFonts w:ascii="Arial" w:eastAsia="Apple LiSung Light" w:hAnsi="Arial" w:cs="Arial"/>
                <w:b/>
                <w:sz w:val="24"/>
                <w:szCs w:val="24"/>
                <w:lang w:eastAsia="zh-TW"/>
              </w:rPr>
              <w:t>Assessment Evidence</w:t>
            </w:r>
          </w:p>
        </w:tc>
      </w:tr>
      <w:tr w:rsidR="00973E60" w:rsidRPr="00070649" w14:paraId="5C97EE2A" w14:textId="77777777" w:rsidTr="007D2961">
        <w:trPr>
          <w:trHeight w:val="1592"/>
        </w:trPr>
        <w:tc>
          <w:tcPr>
            <w:tcW w:w="10188" w:type="dxa"/>
            <w:tcBorders>
              <w:bottom w:val="single" w:sz="4" w:space="0" w:color="auto"/>
            </w:tcBorders>
          </w:tcPr>
          <w:p w14:paraId="1CE6CD95" w14:textId="77777777" w:rsidR="00973E60" w:rsidRDefault="00F41F84" w:rsidP="007D2961">
            <w:pPr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  <w:t xml:space="preserve"> </w:t>
            </w:r>
          </w:p>
          <w:p w14:paraId="5D698F37" w14:textId="6A200263" w:rsidR="00885943" w:rsidRPr="00885943" w:rsidRDefault="00885943" w:rsidP="00333448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-</w:t>
            </w:r>
            <w:r w:rsidR="00101577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F41F84" w:rsidRPr="00885943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Students will </w:t>
            </w:r>
            <w:r w:rsidR="00EF313E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say the </w:t>
            </w:r>
            <w:r w:rsidR="00333448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names of </w:t>
            </w:r>
            <w:r w:rsidR="000B005E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eleven </w:t>
            </w:r>
            <w:r w:rsidR="00AC1BE8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colors in Arabic</w:t>
            </w:r>
          </w:p>
          <w:p w14:paraId="35A812C3" w14:textId="67EA47FE" w:rsidR="00EF313E" w:rsidRDefault="00885943" w:rsidP="008311E2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-</w:t>
            </w:r>
            <w:r w:rsidR="00101577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Pr="00885943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Students will </w:t>
            </w:r>
            <w:r w:rsidR="00193B9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say sentences using </w:t>
            </w:r>
            <w:proofErr w:type="gramStart"/>
            <w:r w:rsidR="00193B9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( I</w:t>
            </w:r>
            <w:proofErr w:type="gramEnd"/>
            <w:r w:rsidR="00193B9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love … )</w:t>
            </w:r>
            <w:r w:rsidR="008311E2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with family </w:t>
            </w:r>
            <w:r w:rsidR="00AC1BE8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certain colors </w:t>
            </w:r>
          </w:p>
          <w:p w14:paraId="0BE49E42" w14:textId="628A3FDF" w:rsidR="00F63F2A" w:rsidRPr="00885943" w:rsidRDefault="00F63F2A" w:rsidP="008311E2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- Students will </w:t>
            </w:r>
            <w:r w:rsidR="00AC1BE8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download a flag they like </w:t>
            </w:r>
            <w:proofErr w:type="gramStart"/>
            <w:r w:rsidR="00AC1BE8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( or</w:t>
            </w:r>
            <w:proofErr w:type="gramEnd"/>
            <w:r w:rsidR="00AC1BE8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draw it ) and name the colors on the flag</w:t>
            </w:r>
          </w:p>
        </w:tc>
      </w:tr>
      <w:tr w:rsidR="00973E60" w:rsidRPr="00070649" w14:paraId="3CB8CF42" w14:textId="77777777" w:rsidTr="007D2961">
        <w:tc>
          <w:tcPr>
            <w:tcW w:w="10188" w:type="dxa"/>
            <w:shd w:val="pct10" w:color="auto" w:fill="auto"/>
          </w:tcPr>
          <w:p w14:paraId="4B98B732" w14:textId="77777777" w:rsidR="00973E60" w:rsidRPr="00885943" w:rsidRDefault="00885943" w:rsidP="00885943">
            <w:pPr>
              <w:spacing w:line="360" w:lineRule="auto"/>
              <w:jc w:val="center"/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  <w:t xml:space="preserve"> </w:t>
            </w:r>
            <w:r w:rsidR="00973E60" w:rsidRPr="00885943">
              <w:rPr>
                <w:rFonts w:ascii="Arial" w:eastAsia="Apple LiSung Light" w:hAnsi="Arial" w:cs="Arial"/>
                <w:b/>
                <w:sz w:val="24"/>
                <w:szCs w:val="24"/>
                <w:lang w:eastAsia="zh-TW"/>
              </w:rPr>
              <w:t>Learning Plan</w:t>
            </w:r>
          </w:p>
        </w:tc>
      </w:tr>
      <w:tr w:rsidR="00973E60" w:rsidRPr="00070649" w14:paraId="3D53E911" w14:textId="77777777" w:rsidTr="007D2961">
        <w:trPr>
          <w:trHeight w:val="1225"/>
        </w:trPr>
        <w:tc>
          <w:tcPr>
            <w:tcW w:w="10188" w:type="dxa"/>
            <w:tcBorders>
              <w:bottom w:val="single" w:sz="4" w:space="0" w:color="auto"/>
            </w:tcBorders>
          </w:tcPr>
          <w:p w14:paraId="18F3E581" w14:textId="77777777" w:rsidR="00973E60" w:rsidRPr="00885943" w:rsidRDefault="00973E60" w:rsidP="007D2961">
            <w:pP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</w:pPr>
            <w:r w:rsidRPr="00885943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lastRenderedPageBreak/>
              <w:t>Materials needed</w:t>
            </w:r>
            <w:r w:rsidR="00885943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:</w:t>
            </w:r>
          </w:p>
          <w:p w14:paraId="3B8D787B" w14:textId="485AA59D" w:rsidR="00132BB7" w:rsidRPr="00EF313E" w:rsidRDefault="00D20046" w:rsidP="008311E2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885943" w:rsidRPr="00885943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Power point </w:t>
            </w:r>
            <w:proofErr w:type="gramStart"/>
            <w:r w:rsidR="00885943" w:rsidRPr="00885943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presentation</w:t>
            </w:r>
            <w:r w:rsidR="00E62B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,</w:t>
            </w:r>
            <w:proofErr w:type="gramEnd"/>
            <w:r w:rsidR="00E62B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8311E2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A video</w:t>
            </w:r>
            <w:r w:rsidR="00EF313E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E62B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, paper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8A2107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, color pencils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                      </w:t>
            </w:r>
            <w:r w:rsidR="00EF313E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</w:p>
        </w:tc>
      </w:tr>
      <w:tr w:rsidR="00973E60" w:rsidRPr="00070649" w14:paraId="29E02B6B" w14:textId="77777777" w:rsidTr="007D2961">
        <w:trPr>
          <w:trHeight w:val="1225"/>
        </w:trPr>
        <w:tc>
          <w:tcPr>
            <w:tcW w:w="10188" w:type="dxa"/>
            <w:tcBorders>
              <w:bottom w:val="single" w:sz="4" w:space="0" w:color="auto"/>
            </w:tcBorders>
          </w:tcPr>
          <w:p w14:paraId="5720F79B" w14:textId="1EB2576A" w:rsidR="00545736" w:rsidRDefault="00545736" w:rsidP="007D2961">
            <w:pP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</w:pPr>
            <w: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 xml:space="preserve">New Vocabulary: </w:t>
            </w:r>
          </w:p>
          <w:p w14:paraId="6473416C" w14:textId="1EB80686" w:rsidR="000B005E" w:rsidRDefault="000B005E" w:rsidP="000B005E">
            <w:pPr>
              <w:ind w:right="679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-Red-Ahm</w:t>
            </w:r>
            <w:r w:rsidR="00D84470">
              <w:rPr>
                <w:rFonts w:ascii="Arial" w:eastAsia="Arial" w:hAnsi="Arial" w:cs="Arial"/>
                <w:i/>
              </w:rPr>
              <w:t>a</w:t>
            </w:r>
            <w:r>
              <w:rPr>
                <w:rFonts w:ascii="Arial" w:eastAsia="Arial" w:hAnsi="Arial" w:cs="Arial"/>
                <w:i/>
              </w:rPr>
              <w:t xml:space="preserve">r                            </w:t>
            </w:r>
            <w:r>
              <w:rPr>
                <w:rFonts w:ascii="Arial" w:eastAsia="Arial" w:hAnsi="Arial" w:cs="Arial"/>
                <w:i/>
                <w:rtl/>
              </w:rPr>
              <w:t>أحمر</w:t>
            </w:r>
            <w:r>
              <w:rPr>
                <w:rFonts w:ascii="Arial" w:eastAsia="Arial" w:hAnsi="Arial" w:cs="Arial"/>
                <w:i/>
              </w:rPr>
              <w:t xml:space="preserve">                             White-</w:t>
            </w:r>
            <w:proofErr w:type="spellStart"/>
            <w:r>
              <w:rPr>
                <w:rFonts w:ascii="Arial" w:eastAsia="Arial" w:hAnsi="Arial" w:cs="Arial"/>
                <w:i/>
              </w:rPr>
              <w:t>Ab</w:t>
            </w:r>
            <w:r>
              <w:rPr>
                <w:rFonts w:ascii="Arial" w:eastAsia="Arial" w:hAnsi="Arial" w:cs="Arial"/>
                <w:i/>
              </w:rPr>
              <w:t>yad</w:t>
            </w:r>
            <w:r>
              <w:rPr>
                <w:rFonts w:ascii="Arial" w:eastAsia="Arial" w:hAnsi="Arial" w:cs="Arial"/>
                <w:i/>
              </w:rPr>
              <w:t>d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                         </w:t>
            </w:r>
            <w:r>
              <w:rPr>
                <w:rFonts w:ascii="Arial" w:eastAsia="Arial" w:hAnsi="Arial" w:cs="Arial"/>
                <w:i/>
                <w:rtl/>
              </w:rPr>
              <w:t>أبيض</w:t>
            </w:r>
            <w:r>
              <w:rPr>
                <w:rFonts w:ascii="Arial" w:eastAsia="Arial" w:hAnsi="Arial" w:cs="Arial"/>
                <w:i/>
              </w:rPr>
              <w:t xml:space="preserve">                                                                                                                                                                           - Black- Aswad                       </w:t>
            </w:r>
            <w:r>
              <w:rPr>
                <w:rFonts w:ascii="Arial" w:eastAsia="Arial" w:hAnsi="Arial" w:cs="Arial"/>
                <w:i/>
                <w:rtl/>
              </w:rPr>
              <w:t>أسود</w:t>
            </w:r>
            <w:r>
              <w:rPr>
                <w:rFonts w:ascii="Arial" w:eastAsia="Arial" w:hAnsi="Arial" w:cs="Arial"/>
                <w:i/>
              </w:rPr>
              <w:t xml:space="preserve">                              Brown-</w:t>
            </w:r>
            <w:proofErr w:type="spellStart"/>
            <w:r>
              <w:rPr>
                <w:rFonts w:ascii="Arial" w:eastAsia="Arial" w:hAnsi="Arial" w:cs="Arial"/>
                <w:i/>
              </w:rPr>
              <w:t>B</w:t>
            </w:r>
            <w:r>
              <w:rPr>
                <w:rFonts w:ascii="Arial" w:eastAsia="Arial" w:hAnsi="Arial" w:cs="Arial"/>
                <w:i/>
              </w:rPr>
              <w:t>u</w:t>
            </w:r>
            <w:r>
              <w:rPr>
                <w:rFonts w:ascii="Arial" w:eastAsia="Arial" w:hAnsi="Arial" w:cs="Arial"/>
                <w:i/>
              </w:rPr>
              <w:t>nee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                        </w:t>
            </w:r>
            <w:r>
              <w:rPr>
                <w:rFonts w:ascii="Arial" w:eastAsia="Arial" w:hAnsi="Arial" w:cs="Arial"/>
                <w:i/>
                <w:rtl/>
              </w:rPr>
              <w:t>بني</w:t>
            </w:r>
          </w:p>
          <w:p w14:paraId="34A1B7FB" w14:textId="7C923FEE" w:rsidR="000B005E" w:rsidRDefault="000B005E" w:rsidP="000B005E">
            <w:pPr>
              <w:ind w:right="679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 xml:space="preserve">- Blue- </w:t>
            </w:r>
            <w:proofErr w:type="spellStart"/>
            <w:r>
              <w:rPr>
                <w:rFonts w:ascii="Arial" w:eastAsia="Arial" w:hAnsi="Arial" w:cs="Arial"/>
                <w:i/>
              </w:rPr>
              <w:t>Azrak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                         </w:t>
            </w:r>
            <w:r>
              <w:rPr>
                <w:rFonts w:ascii="Arial" w:eastAsia="Arial" w:hAnsi="Arial" w:cs="Arial"/>
                <w:i/>
                <w:rtl/>
              </w:rPr>
              <w:t>أزرق</w:t>
            </w:r>
            <w:r>
              <w:rPr>
                <w:rFonts w:ascii="Arial" w:eastAsia="Arial" w:hAnsi="Arial" w:cs="Arial"/>
                <w:i/>
              </w:rPr>
              <w:t xml:space="preserve">                             Pink-Wardy                           </w:t>
            </w:r>
            <w:r>
              <w:rPr>
                <w:rFonts w:ascii="Arial" w:eastAsia="Arial" w:hAnsi="Arial" w:cs="Arial"/>
                <w:i/>
                <w:rtl/>
              </w:rPr>
              <w:t>وردي</w:t>
            </w:r>
            <w:r>
              <w:rPr>
                <w:rFonts w:ascii="Arial" w:eastAsia="Arial" w:hAnsi="Arial" w:cs="Arial"/>
                <w:i/>
              </w:rPr>
              <w:t xml:space="preserve">                           </w:t>
            </w:r>
          </w:p>
          <w:p w14:paraId="3B1BF9AA" w14:textId="37092035" w:rsidR="000B005E" w:rsidRDefault="000B005E" w:rsidP="000B005E">
            <w:pPr>
              <w:ind w:right="679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 xml:space="preserve">- Green-Akhdar                    </w:t>
            </w:r>
            <w:r>
              <w:rPr>
                <w:rFonts w:ascii="Arial" w:eastAsia="Arial" w:hAnsi="Arial" w:cs="Arial"/>
                <w:i/>
                <w:rtl/>
              </w:rPr>
              <w:t>أخضر</w:t>
            </w:r>
            <w:r>
              <w:rPr>
                <w:rFonts w:ascii="Arial" w:eastAsia="Arial" w:hAnsi="Arial" w:cs="Arial"/>
                <w:i/>
              </w:rPr>
              <w:t xml:space="preserve">                              Grey-</w:t>
            </w:r>
            <w:proofErr w:type="spellStart"/>
            <w:r>
              <w:rPr>
                <w:rFonts w:ascii="Arial" w:eastAsia="Arial" w:hAnsi="Arial" w:cs="Arial"/>
                <w:i/>
              </w:rPr>
              <w:t>Ramady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                      </w:t>
            </w:r>
            <w:r>
              <w:rPr>
                <w:rFonts w:ascii="Arial" w:eastAsia="Arial" w:hAnsi="Arial" w:cs="Arial"/>
                <w:i/>
                <w:rtl/>
              </w:rPr>
              <w:t>رمادي</w:t>
            </w:r>
            <w:r>
              <w:rPr>
                <w:rFonts w:ascii="Arial" w:eastAsia="Arial" w:hAnsi="Arial" w:cs="Arial"/>
                <w:i/>
              </w:rPr>
              <w:t xml:space="preserve">.        </w:t>
            </w:r>
          </w:p>
          <w:p w14:paraId="3B45D4A9" w14:textId="0E6E8BF5" w:rsidR="000B005E" w:rsidRDefault="000B005E" w:rsidP="000B005E">
            <w:pPr>
              <w:ind w:right="679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-Yellow-</w:t>
            </w:r>
            <w:proofErr w:type="spellStart"/>
            <w:r>
              <w:rPr>
                <w:rFonts w:ascii="Arial" w:eastAsia="Arial" w:hAnsi="Arial" w:cs="Arial"/>
                <w:i/>
              </w:rPr>
              <w:t>Asfr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                          </w:t>
            </w:r>
            <w:r>
              <w:rPr>
                <w:rFonts w:ascii="Arial" w:eastAsia="Arial" w:hAnsi="Arial" w:cs="Arial"/>
                <w:i/>
                <w:rtl/>
              </w:rPr>
              <w:t>أصفر</w:t>
            </w:r>
            <w:r>
              <w:rPr>
                <w:rFonts w:ascii="Arial" w:eastAsia="Arial" w:hAnsi="Arial" w:cs="Arial"/>
                <w:i/>
              </w:rPr>
              <w:t xml:space="preserve">                                 Purple-</w:t>
            </w:r>
            <w:proofErr w:type="spellStart"/>
            <w:r>
              <w:rPr>
                <w:rFonts w:ascii="Arial" w:eastAsia="Arial" w:hAnsi="Arial" w:cs="Arial"/>
                <w:i/>
              </w:rPr>
              <w:t>Banafsaji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              </w:t>
            </w:r>
            <w:r>
              <w:rPr>
                <w:rFonts w:ascii="Arial" w:eastAsia="Arial" w:hAnsi="Arial" w:cs="Arial"/>
                <w:i/>
                <w:rtl/>
              </w:rPr>
              <w:t>بنفسجي</w:t>
            </w:r>
            <w:r>
              <w:rPr>
                <w:rFonts w:ascii="Arial" w:eastAsia="Arial" w:hAnsi="Arial" w:cs="Arial"/>
                <w:i/>
              </w:rPr>
              <w:t xml:space="preserve"> </w:t>
            </w:r>
          </w:p>
          <w:p w14:paraId="77CE8A23" w14:textId="77777777" w:rsidR="000B005E" w:rsidRDefault="000B005E" w:rsidP="000B005E">
            <w:pPr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-Orange-</w:t>
            </w:r>
            <w:proofErr w:type="spellStart"/>
            <w:r>
              <w:rPr>
                <w:rFonts w:ascii="Arial" w:eastAsia="Arial" w:hAnsi="Arial" w:cs="Arial"/>
                <w:i/>
              </w:rPr>
              <w:t>Bortokaly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               </w:t>
            </w:r>
            <w:r>
              <w:rPr>
                <w:rFonts w:ascii="Arial" w:eastAsia="Arial" w:hAnsi="Arial" w:cs="Arial"/>
                <w:i/>
                <w:rtl/>
              </w:rPr>
              <w:t>برتقالي</w:t>
            </w:r>
            <w:r>
              <w:rPr>
                <w:rFonts w:ascii="Arial" w:eastAsia="Arial" w:hAnsi="Arial" w:cs="Arial"/>
                <w:i/>
              </w:rPr>
              <w:t xml:space="preserve">                </w:t>
            </w:r>
          </w:p>
          <w:p w14:paraId="5EA70555" w14:textId="41FBE6B5" w:rsidR="00973E60" w:rsidRPr="00132BB7" w:rsidRDefault="000B005E" w:rsidP="000B005E">
            <w:pPr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</w:pPr>
            <w:r>
              <w:rPr>
                <w:rFonts w:ascii="Arial" w:eastAsia="Arial" w:hAnsi="Arial" w:cs="Arial"/>
                <w:i/>
              </w:rPr>
              <w:t xml:space="preserve">  </w:t>
            </w:r>
            <w:r w:rsidR="00973E60" w:rsidRPr="00132BB7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Learning activities</w:t>
            </w:r>
            <w:r w:rsidR="00132BB7">
              <w:rPr>
                <w:rFonts w:ascii="Verdana" w:hAnsi="Verdana" w:cs="Arial"/>
                <w:b/>
                <w:bCs/>
                <w:i/>
                <w:iCs/>
                <w:sz w:val="24"/>
                <w:szCs w:val="24"/>
                <w:u w:val="single"/>
              </w:rPr>
              <w:t>:</w:t>
            </w:r>
          </w:p>
          <w:p w14:paraId="48846E29" w14:textId="278F35A9" w:rsidR="00D20046" w:rsidRDefault="00132BB7" w:rsidP="00D20046">
            <w:pP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</w:pPr>
            <w: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  <w:t xml:space="preserve"> </w:t>
            </w:r>
            <w:r w:rsidRPr="00132BB7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Warm up:</w:t>
            </w:r>
            <w:r w:rsidR="00D853BB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</w:t>
            </w:r>
            <w:proofErr w:type="gramStart"/>
            <w:r w:rsidR="00C03915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( </w:t>
            </w:r>
            <w:r w:rsidR="00FD360C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10</w:t>
            </w:r>
            <w:proofErr w:type="gramEnd"/>
            <w:r w:rsidR="00FD360C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</w:t>
            </w:r>
            <w:r w:rsidR="00C03915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</w:t>
            </w:r>
            <w:proofErr w:type="spellStart"/>
            <w:r w:rsidR="00C03915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mns</w:t>
            </w:r>
            <w:proofErr w:type="spellEnd"/>
            <w:r w:rsidR="00C03915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) </w:t>
            </w:r>
          </w:p>
          <w:p w14:paraId="57082493" w14:textId="3B8FF203" w:rsidR="004C752A" w:rsidRDefault="004C752A" w:rsidP="004C752A">
            <w:pPr>
              <w:numPr>
                <w:ilvl w:val="0"/>
                <w:numId w:val="13"/>
              </w:numPr>
              <w:tabs>
                <w:tab w:val="left" w:pos="360"/>
              </w:tabs>
              <w:spacing w:after="0"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4C752A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Greet students </w:t>
            </w:r>
            <w:proofErr w:type="gramStart"/>
            <w:r w:rsidRPr="004C752A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( SABAHU</w:t>
            </w:r>
            <w:proofErr w:type="gramEnd"/>
            <w:r w:rsidRPr="004C752A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ALKHAYR ) and Ask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Pr="004C752A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them how they are ( KAYFA HALUKUM ? )</w:t>
            </w:r>
          </w:p>
          <w:p w14:paraId="1C443595" w14:textId="0ED32357" w:rsidR="0029401F" w:rsidRPr="004C752A" w:rsidRDefault="0029401F" w:rsidP="004C752A">
            <w:pPr>
              <w:numPr>
                <w:ilvl w:val="0"/>
                <w:numId w:val="13"/>
              </w:numPr>
              <w:tabs>
                <w:tab w:val="left" w:pos="360"/>
              </w:tabs>
              <w:spacing w:after="0"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I when the ask me (how are </w:t>
            </w:r>
            <w:proofErr w:type="gramStart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you )</w:t>
            </w:r>
            <w:proofErr w:type="gramEnd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? I will answer that I’m </w:t>
            </w:r>
            <w:r w:rsidR="0050021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excited because I bought a new </w:t>
            </w:r>
            <w:proofErr w:type="gramStart"/>
            <w:r w:rsidR="0050021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jacket .</w:t>
            </w:r>
            <w:proofErr w:type="gramEnd"/>
            <w:r w:rsidR="0050021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proofErr w:type="spellStart"/>
            <w:r w:rsidR="0050021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ThenI</w:t>
            </w:r>
            <w:proofErr w:type="spellEnd"/>
            <w:r w:rsidR="0050021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will ask them if they like my new </w:t>
            </w:r>
            <w:proofErr w:type="gramStart"/>
            <w:r w:rsidR="0050021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jacket ,</w:t>
            </w:r>
            <w:proofErr w:type="gramEnd"/>
            <w:r w:rsidR="0050021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and what they like most about my jacket ? What colors is my jacket</w:t>
            </w:r>
          </w:p>
          <w:p w14:paraId="0C4C66F1" w14:textId="7D52D5D4" w:rsidR="00087DA5" w:rsidRPr="008A1CC3" w:rsidRDefault="008A1CC3" w:rsidP="008A1CC3">
            <w:pPr>
              <w:rPr>
                <w:rFonts w:ascii="Arial" w:eastAsia="Apple LiSung Light" w:hAnsi="Arial" w:cs="Arabic Transparent"/>
                <w:iCs/>
                <w:sz w:val="26"/>
                <w:szCs w:val="26"/>
                <w:rtl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   </w:t>
            </w:r>
            <w:r w:rsidR="0029401F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3</w:t>
            </w: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- </w:t>
            </w:r>
            <w:r w:rsidR="0050021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I will make a transition and tell them that today’s lesson is going </w:t>
            </w:r>
            <w:proofErr w:type="spellStart"/>
            <w:r w:rsidR="0050021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t</w:t>
            </w:r>
            <w:proofErr w:type="spellEnd"/>
            <w:r w:rsidR="0050021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be about colors.</w:t>
            </w:r>
          </w:p>
          <w:p w14:paraId="6A15F3A1" w14:textId="5D0ECE02" w:rsidR="00CD02ED" w:rsidRPr="008A1CC3" w:rsidRDefault="00EB51D6" w:rsidP="008A1CC3">
            <w:pP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Introduction to Lesson</w:t>
            </w:r>
            <w:r w:rsidRPr="00132BB7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:</w:t>
            </w:r>
            <w:r w:rsidR="00D853BB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</w:t>
            </w:r>
            <w:r w:rsidR="00C03915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(</w:t>
            </w:r>
            <w:r w:rsidR="00FD360C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20</w:t>
            </w:r>
            <w:r w:rsidR="00C03915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</w:t>
            </w:r>
            <w:proofErr w:type="spellStart"/>
            <w:proofErr w:type="gramStart"/>
            <w:r w:rsidR="00C03915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mns</w:t>
            </w:r>
            <w:proofErr w:type="spellEnd"/>
            <w:r w:rsidR="00C03915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)</w:t>
            </w:r>
            <w:proofErr w:type="gramEnd"/>
          </w:p>
          <w:p w14:paraId="4585944D" w14:textId="4D9B3369" w:rsidR="003A0DD6" w:rsidRDefault="00CD02ED" w:rsidP="0050021D">
            <w:pP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    </w:t>
            </w:r>
            <w:r w:rsidR="00874C9E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The teacher shows the students a </w:t>
            </w:r>
            <w:r w:rsidR="0029401F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p</w:t>
            </w:r>
            <w:r w:rsidR="0050021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icture of the USA and Morocco flag together and ask them what is the color in </w:t>
            </w:r>
            <w:proofErr w:type="gramStart"/>
            <w:r w:rsidR="0050021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common ?</w:t>
            </w:r>
            <w:proofErr w:type="gramEnd"/>
            <w:r w:rsidR="0050021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They will say </w:t>
            </w:r>
            <w:proofErr w:type="gramStart"/>
            <w:r w:rsidR="0050021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red ,</w:t>
            </w:r>
            <w:proofErr w:type="gramEnd"/>
            <w:r w:rsidR="0050021D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the teacher says red is AHMAR , ask the students to repeat </w:t>
            </w:r>
            <w:r w:rsidR="00D84470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.</w:t>
            </w:r>
          </w:p>
          <w:p w14:paraId="56102DC4" w14:textId="3BDE1357" w:rsidR="00D84470" w:rsidRPr="00C03915" w:rsidRDefault="00D84470" w:rsidP="0050021D">
            <w:pPr>
              <w:rPr>
                <w:rFonts w:ascii="Arial" w:eastAsia="Apple LiSung Light" w:hAnsi="Arial" w:cs="Arabic Transparent"/>
                <w:iCs/>
                <w:sz w:val="26"/>
                <w:szCs w:val="26"/>
                <w:rtl/>
                <w:lang w:eastAsia="zh-TW"/>
              </w:rPr>
            </w:pPr>
            <w:r w:rsidRPr="00C03915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The teacher asks the students to </w:t>
            </w:r>
            <w:r w:rsidRPr="00C03915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watch a video about colors in </w:t>
            </w:r>
            <w:proofErr w:type="gramStart"/>
            <w:r w:rsidRPr="00C03915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Arabic .Pauses</w:t>
            </w:r>
            <w:proofErr w:type="gramEnd"/>
            <w:r w:rsidRPr="00C03915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the video</w:t>
            </w:r>
            <w:r w:rsidR="00C03915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after every color</w:t>
            </w:r>
            <w:r w:rsidRPr="00C03915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and ask he students to repeat the color in Arabic.</w:t>
            </w:r>
          </w:p>
          <w:p w14:paraId="65E4E9B3" w14:textId="3FF12ED7" w:rsidR="00973E60" w:rsidRPr="00070649" w:rsidRDefault="00AD5FEF" w:rsidP="00A455C0">
            <w:pPr>
              <w:spacing w:line="240" w:lineRule="auto"/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Activity (1</w:t>
            </w:r>
            <w:proofErr w:type="gramStart"/>
            <w: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) :</w:t>
            </w:r>
            <w:proofErr w:type="gramEnd"/>
            <w: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</w:t>
            </w:r>
            <w:r w:rsidR="00C03915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( 1</w:t>
            </w:r>
            <w:r w:rsidR="00AA7BE2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0 </w:t>
            </w:r>
            <w:proofErr w:type="spellStart"/>
            <w:r w:rsidR="00C03915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mns</w:t>
            </w:r>
            <w:proofErr w:type="spellEnd"/>
            <w:r w:rsidR="00C03915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)</w:t>
            </w:r>
          </w:p>
          <w:p w14:paraId="386E8ED1" w14:textId="1BE2F8E5" w:rsidR="001E2D32" w:rsidRPr="007D30DB" w:rsidRDefault="00C03915" w:rsidP="00A455C0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rtl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Working in </w:t>
            </w:r>
            <w:proofErr w:type="gramStart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pairs ,</w:t>
            </w:r>
            <w:proofErr w:type="gramEnd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the students give sentences using I like / don’t like / hate and name three different colors. </w:t>
            </w:r>
            <w:proofErr w:type="gramStart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( the</w:t>
            </w:r>
            <w:proofErr w:type="gramEnd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teacher walks around and listen , helps the students when needed ) </w:t>
            </w:r>
          </w:p>
          <w:p w14:paraId="50C6E38B" w14:textId="6225D94C" w:rsidR="00F962C7" w:rsidRPr="00AD5FEF" w:rsidRDefault="008B2D88" w:rsidP="007D30DB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AD5FEF" w:rsidRPr="007D30DB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Activity </w:t>
            </w:r>
            <w:proofErr w:type="gramStart"/>
            <w:r w:rsidR="00AD5FEF" w:rsidRPr="007D30DB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( 2</w:t>
            </w:r>
            <w:proofErr w:type="gramEnd"/>
            <w:r w:rsidR="00AD5FEF" w:rsidRPr="007D30DB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) :</w:t>
            </w:r>
            <w:r w:rsidR="00FD360C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(</w:t>
            </w:r>
            <w:r w:rsidR="00AA7BE2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15 </w:t>
            </w:r>
            <w:r w:rsidR="00FD360C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</w:t>
            </w:r>
            <w:proofErr w:type="spellStart"/>
            <w:r w:rsidR="00FD360C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mns</w:t>
            </w:r>
            <w:proofErr w:type="spellEnd"/>
            <w:r w:rsidR="00FD360C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)</w:t>
            </w:r>
          </w:p>
          <w:p w14:paraId="7B4E7F25" w14:textId="6EC023C3" w:rsidR="007D30DB" w:rsidRDefault="00A455C0" w:rsidP="00B97220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 w:rsidRPr="007D30D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lastRenderedPageBreak/>
              <w:t xml:space="preserve"> </w:t>
            </w:r>
            <w:r w:rsidR="00B97220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The teacher shows a ppt slide and teaches the students how to say flag in </w:t>
            </w:r>
            <w:proofErr w:type="gramStart"/>
            <w:r w:rsidR="00B97220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Arabic ,</w:t>
            </w:r>
            <w:proofErr w:type="gramEnd"/>
            <w:r w:rsidR="00B97220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asks them to repeat, then shows them the question ( what colors are in ……’flag</w:t>
            </w:r>
            <w:r w:rsidR="00B94D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…… </w:t>
            </w:r>
            <w:proofErr w:type="spellStart"/>
            <w:r w:rsidR="00B94D5B" w:rsidRPr="00B94D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ما</w:t>
            </w:r>
            <w:proofErr w:type="spellEnd"/>
            <w:r w:rsidR="00B94D5B" w:rsidRPr="00B94D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proofErr w:type="spellStart"/>
            <w:r w:rsidR="00B94D5B" w:rsidRPr="00B94D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هي</w:t>
            </w:r>
            <w:proofErr w:type="spellEnd"/>
            <w:r w:rsidR="00B94D5B" w:rsidRPr="00B94D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proofErr w:type="spellStart"/>
            <w:r w:rsidR="00B94D5B" w:rsidRPr="00B94D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ألوان</w:t>
            </w:r>
            <w:proofErr w:type="spellEnd"/>
            <w:r w:rsidR="00B94D5B" w:rsidRPr="00B94D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proofErr w:type="spellStart"/>
            <w:r w:rsidR="00B94D5B" w:rsidRPr="00B94D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علم</w:t>
            </w:r>
            <w:proofErr w:type="spellEnd"/>
            <w:r w:rsidR="00B94D5B" w:rsidRPr="00B94D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  <w:r w:rsidR="00B94D5B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)</w:t>
            </w:r>
          </w:p>
          <w:p w14:paraId="5C28D7B0" w14:textId="5EB425E2" w:rsidR="007F0651" w:rsidRDefault="007F0651" w:rsidP="00B97220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The teacher asks the students to ask the question so many </w:t>
            </w:r>
            <w:proofErr w:type="gramStart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times ,</w:t>
            </w:r>
            <w:proofErr w:type="gramEnd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then provides the answer and ask the students to repeat so they can get familiar to the form</w:t>
            </w:r>
            <w:r w:rsidR="00FD360C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and the meaning.</w:t>
            </w:r>
          </w:p>
          <w:p w14:paraId="14F4A566" w14:textId="77777777" w:rsidR="00982FEE" w:rsidRDefault="00982FEE" w:rsidP="00E442C4">
            <w:pP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</w:pPr>
          </w:p>
          <w:p w14:paraId="087A031D" w14:textId="212C9300" w:rsidR="00F5585A" w:rsidRPr="00070649" w:rsidRDefault="00AD5FEF" w:rsidP="00E442C4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Activity (3)</w:t>
            </w:r>
            <w:r w:rsidR="00F5585A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: </w:t>
            </w:r>
            <w:proofErr w:type="spellStart"/>
            <w:r w:rsidR="007D30DB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Producation</w:t>
            </w:r>
            <w:proofErr w:type="spellEnd"/>
            <w:r w:rsidR="007D30DB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phase</w:t>
            </w:r>
            <w: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</w:t>
            </w:r>
            <w:proofErr w:type="gramStart"/>
            <w:r w:rsidR="00AA7BE2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( 20</w:t>
            </w:r>
            <w:proofErr w:type="gramEnd"/>
            <w:r w:rsidR="00AA7BE2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</w:t>
            </w:r>
            <w:proofErr w:type="spellStart"/>
            <w:r w:rsidR="00AA7BE2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>mns</w:t>
            </w:r>
            <w:proofErr w:type="spellEnd"/>
            <w:r w:rsidR="00AA7BE2"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 ) </w:t>
            </w:r>
          </w:p>
          <w:p w14:paraId="45A4BBD6" w14:textId="77777777" w:rsidR="00FD360C" w:rsidRDefault="00FD360C" w:rsidP="00FD360C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The teacher asks the students to make a round table and ask questions about the colors of different flags and give the </w:t>
            </w:r>
            <w:proofErr w:type="gramStart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answer .</w:t>
            </w:r>
            <w:proofErr w:type="gramEnd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the students can either download a flag on their </w:t>
            </w:r>
            <w:proofErr w:type="spellStart"/>
            <w:proofErr w:type="gramStart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chromebooks</w:t>
            </w:r>
            <w:proofErr w:type="spellEnd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,</w:t>
            </w:r>
            <w:proofErr w:type="gramEnd"/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or color it on paper.</w:t>
            </w:r>
          </w:p>
          <w:p w14:paraId="5BC6E0E0" w14:textId="77777777" w:rsidR="00FD360C" w:rsidRPr="007D30DB" w:rsidRDefault="00FD360C" w:rsidP="00FD360C">
            <w:pPr>
              <w:spacing w:line="240" w:lineRule="auto"/>
              <w:rPr>
                <w:rFonts w:ascii="Arial" w:eastAsia="Apple LiSung Light" w:hAnsi="Arial" w:cs="Arabic Transparent"/>
                <w:iCs/>
                <w:sz w:val="26"/>
                <w:szCs w:val="26"/>
                <w:rtl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The teacher monitors and provides help when needed and encourages the students to use Arabic.</w:t>
            </w:r>
          </w:p>
          <w:p w14:paraId="2E2800F8" w14:textId="77777777" w:rsidR="001D714F" w:rsidRPr="00070649" w:rsidRDefault="001D714F" w:rsidP="001D714F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bCs/>
                <w:iCs/>
                <w:sz w:val="24"/>
                <w:szCs w:val="24"/>
                <w:u w:val="single"/>
                <w:lang w:eastAsia="zh-TW"/>
              </w:rPr>
              <w:t xml:space="preserve">Summarizer/Closure: </w:t>
            </w:r>
          </w:p>
          <w:p w14:paraId="4FB9E703" w14:textId="1CB0C93F" w:rsidR="00973E60" w:rsidRPr="001D714F" w:rsidRDefault="00FD453D" w:rsidP="00E442C4">
            <w:pP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</w:pPr>
            <w:r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  </w:t>
            </w:r>
            <w:r w:rsidR="00E442C4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The teacher asks </w:t>
            </w:r>
            <w:r w:rsidR="00AA7BE2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the </w:t>
            </w:r>
            <w:r w:rsidR="00E442C4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students to talk about what they have learnt about</w:t>
            </w:r>
            <w:r w:rsidR="001D714F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>.</w:t>
            </w:r>
            <w:r w:rsidR="001D714F" w:rsidRPr="001D714F">
              <w:rPr>
                <w:rFonts w:ascii="Arial" w:eastAsia="Apple LiSung Light" w:hAnsi="Arial" w:cs="Arabic Transparent"/>
                <w:iCs/>
                <w:sz w:val="26"/>
                <w:szCs w:val="26"/>
                <w:lang w:eastAsia="zh-TW"/>
              </w:rPr>
              <w:t xml:space="preserve"> </w:t>
            </w:r>
          </w:p>
        </w:tc>
      </w:tr>
      <w:tr w:rsidR="00973E60" w:rsidRPr="00070649" w14:paraId="30CE1900" w14:textId="77777777" w:rsidTr="007D2961">
        <w:tc>
          <w:tcPr>
            <w:tcW w:w="10188" w:type="dxa"/>
            <w:shd w:val="pct10" w:color="auto" w:fill="auto"/>
          </w:tcPr>
          <w:p w14:paraId="17EE6CBC" w14:textId="77777777" w:rsidR="00973E60" w:rsidRPr="00070649" w:rsidRDefault="001D714F" w:rsidP="007D2961">
            <w:pPr>
              <w:spacing w:line="360" w:lineRule="auto"/>
              <w:jc w:val="center"/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b/>
                <w:sz w:val="20"/>
                <w:szCs w:val="20"/>
                <w:lang w:eastAsia="zh-TW"/>
              </w:rPr>
              <w:lastRenderedPageBreak/>
              <w:t xml:space="preserve"> </w:t>
            </w:r>
            <w:r w:rsidR="00973E60" w:rsidRPr="001D714F">
              <w:rPr>
                <w:rFonts w:ascii="Arial" w:eastAsia="Apple LiSung Light" w:hAnsi="Arial" w:cs="Arial"/>
                <w:b/>
                <w:sz w:val="24"/>
                <w:szCs w:val="24"/>
                <w:lang w:eastAsia="zh-TW"/>
              </w:rPr>
              <w:t>Reflection</w:t>
            </w:r>
          </w:p>
        </w:tc>
      </w:tr>
      <w:tr w:rsidR="00973E60" w:rsidRPr="00070649" w14:paraId="3C5EC427" w14:textId="77777777" w:rsidTr="007D2961">
        <w:tc>
          <w:tcPr>
            <w:tcW w:w="10188" w:type="dxa"/>
          </w:tcPr>
          <w:p w14:paraId="6DA1F162" w14:textId="77777777" w:rsidR="00973E60" w:rsidRDefault="00F71548" w:rsidP="007D2961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  <w:t xml:space="preserve"> </w:t>
            </w:r>
          </w:p>
          <w:p w14:paraId="78B63B61" w14:textId="2440FBDD" w:rsidR="00F71548" w:rsidRPr="00EB2071" w:rsidRDefault="00F71548" w:rsidP="00E442C4">
            <w:pPr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</w:pPr>
            <w: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  <w:t xml:space="preserve">  </w:t>
            </w:r>
            <w:r w:rsidRPr="00EB2071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 xml:space="preserve">The students were </w:t>
            </w:r>
            <w:r w:rsidR="00CD7398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 xml:space="preserve">very active and </w:t>
            </w:r>
            <w:r w:rsidR="00636265">
              <w:rPr>
                <w:rFonts w:ascii="Arial" w:eastAsia="Apple LiSung Light" w:hAnsi="Arial" w:cs="Arial"/>
                <w:i/>
                <w:sz w:val="24"/>
                <w:szCs w:val="24"/>
                <w:lang w:eastAsia="zh-TW"/>
              </w:rPr>
              <w:t>loved the idea of talking about different countries’ flags</w:t>
            </w:r>
          </w:p>
          <w:p w14:paraId="0210DEF8" w14:textId="77777777" w:rsidR="00973E60" w:rsidRPr="00070649" w:rsidRDefault="00FD453D" w:rsidP="007D2961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  <w: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  <w:t xml:space="preserve"> </w:t>
            </w:r>
          </w:p>
          <w:p w14:paraId="5C4684C4" w14:textId="77777777" w:rsidR="00973E60" w:rsidRPr="00070649" w:rsidRDefault="00973E60" w:rsidP="007D2961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</w:p>
          <w:p w14:paraId="186047A6" w14:textId="77777777" w:rsidR="00973E60" w:rsidRPr="00070649" w:rsidRDefault="00973E60" w:rsidP="007D2961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</w:p>
          <w:p w14:paraId="40A959C3" w14:textId="77777777" w:rsidR="00973E60" w:rsidRPr="00070649" w:rsidRDefault="00973E60" w:rsidP="007D2961">
            <w:pPr>
              <w:rPr>
                <w:rFonts w:ascii="Arial" w:eastAsia="Apple LiSung Light" w:hAnsi="Arial" w:cs="Arial"/>
                <w:i/>
                <w:sz w:val="20"/>
                <w:szCs w:val="20"/>
                <w:lang w:eastAsia="zh-TW"/>
              </w:rPr>
            </w:pPr>
          </w:p>
          <w:p w14:paraId="3BE558FE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6893E93A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0D6757ED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50A4CA41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5CF0116E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00D97F6F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32FA69F7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4BBFFBC0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1F29E3FC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  <w:p w14:paraId="251BF3A5" w14:textId="77777777" w:rsidR="00973E60" w:rsidRPr="00070649" w:rsidRDefault="00973E60" w:rsidP="007D2961">
            <w:pPr>
              <w:rPr>
                <w:rFonts w:ascii="Arial" w:eastAsia="Apple LiSung Light" w:hAnsi="Arial" w:cs="Arial"/>
                <w:sz w:val="20"/>
                <w:szCs w:val="20"/>
                <w:lang w:eastAsia="zh-TW"/>
              </w:rPr>
            </w:pPr>
          </w:p>
        </w:tc>
      </w:tr>
    </w:tbl>
    <w:p w14:paraId="1A97E363" w14:textId="77777777" w:rsidR="00973E60" w:rsidRPr="006666D7" w:rsidRDefault="00973E60" w:rsidP="00116B2E">
      <w:pPr>
        <w:tabs>
          <w:tab w:val="left" w:pos="5625"/>
        </w:tabs>
        <w:rPr>
          <w:i/>
          <w:iCs/>
        </w:rPr>
      </w:pPr>
    </w:p>
    <w:sectPr w:rsidR="00973E60" w:rsidRPr="006666D7" w:rsidSect="00973E60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B5CB2" w14:textId="77777777" w:rsidR="00C97CF6" w:rsidRDefault="00C97CF6" w:rsidP="00633459">
      <w:pPr>
        <w:spacing w:after="0" w:line="240" w:lineRule="auto"/>
      </w:pPr>
      <w:r>
        <w:separator/>
      </w:r>
    </w:p>
  </w:endnote>
  <w:endnote w:type="continuationSeparator" w:id="0">
    <w:p w14:paraId="48C1763A" w14:textId="77777777" w:rsidR="00C97CF6" w:rsidRDefault="00C97CF6" w:rsidP="00633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ple LiSung Light">
    <w:charset w:val="51"/>
    <w:family w:val="auto"/>
    <w:pitch w:val="variable"/>
    <w:sig w:usb0="01000000" w:usb1="00000000" w:usb2="08040001" w:usb3="00000000" w:csb0="001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961FF" w14:textId="77777777" w:rsidR="00C97CF6" w:rsidRDefault="00C97CF6" w:rsidP="00633459">
      <w:pPr>
        <w:spacing w:after="0" w:line="240" w:lineRule="auto"/>
      </w:pPr>
      <w:r>
        <w:separator/>
      </w:r>
    </w:p>
  </w:footnote>
  <w:footnote w:type="continuationSeparator" w:id="0">
    <w:p w14:paraId="34AD3311" w14:textId="77777777" w:rsidR="00C97CF6" w:rsidRDefault="00C97CF6" w:rsidP="006334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F7F16"/>
    <w:multiLevelType w:val="hybridMultilevel"/>
    <w:tmpl w:val="2F2E76A8"/>
    <w:lvl w:ilvl="0" w:tplc="0B60AC5E">
      <w:start w:val="1"/>
      <w:numFmt w:val="decimal"/>
      <w:lvlText w:val="%1-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20EE7C3C"/>
    <w:multiLevelType w:val="hybridMultilevel"/>
    <w:tmpl w:val="2DFA5F84"/>
    <w:lvl w:ilvl="0" w:tplc="C75A53E0">
      <w:start w:val="3"/>
      <w:numFmt w:val="bullet"/>
      <w:lvlText w:val="-"/>
      <w:lvlJc w:val="left"/>
      <w:pPr>
        <w:ind w:left="855" w:hanging="360"/>
      </w:pPr>
      <w:rPr>
        <w:rFonts w:ascii="Arial" w:eastAsia="Apple LiSung Light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" w15:restartNumberingAfterBreak="0">
    <w:nsid w:val="218F160A"/>
    <w:multiLevelType w:val="hybridMultilevel"/>
    <w:tmpl w:val="F0FCA322"/>
    <w:lvl w:ilvl="0" w:tplc="3E7C8B2E">
      <w:start w:val="3"/>
      <w:numFmt w:val="bullet"/>
      <w:lvlText w:val="-"/>
      <w:lvlJc w:val="left"/>
      <w:pPr>
        <w:ind w:left="9525" w:hanging="360"/>
      </w:pPr>
      <w:rPr>
        <w:rFonts w:ascii="Arabic Transparent" w:eastAsia="Apple LiSung Light" w:hAnsi="Arabic Transparent" w:cs="Arabic Transparent" w:hint="default"/>
        <w:sz w:val="26"/>
      </w:rPr>
    </w:lvl>
    <w:lvl w:ilvl="1" w:tplc="04090003" w:tentative="1">
      <w:start w:val="1"/>
      <w:numFmt w:val="bullet"/>
      <w:lvlText w:val="o"/>
      <w:lvlJc w:val="left"/>
      <w:pPr>
        <w:ind w:left="10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9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285" w:hanging="360"/>
      </w:pPr>
      <w:rPr>
        <w:rFonts w:ascii="Wingdings" w:hAnsi="Wingdings" w:hint="default"/>
      </w:rPr>
    </w:lvl>
  </w:abstractNum>
  <w:abstractNum w:abstractNumId="3" w15:restartNumberingAfterBreak="0">
    <w:nsid w:val="28615A24"/>
    <w:multiLevelType w:val="hybridMultilevel"/>
    <w:tmpl w:val="A338416E"/>
    <w:lvl w:ilvl="0" w:tplc="D774F9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BC5CAD"/>
    <w:multiLevelType w:val="hybridMultilevel"/>
    <w:tmpl w:val="BB9E5376"/>
    <w:lvl w:ilvl="0" w:tplc="0FFECC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143EA2"/>
    <w:multiLevelType w:val="hybridMultilevel"/>
    <w:tmpl w:val="71F89194"/>
    <w:lvl w:ilvl="0" w:tplc="C382D232">
      <w:start w:val="1"/>
      <w:numFmt w:val="decimal"/>
      <w:lvlText w:val="%1-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6" w15:restartNumberingAfterBreak="0">
    <w:nsid w:val="383F0CEC"/>
    <w:multiLevelType w:val="hybridMultilevel"/>
    <w:tmpl w:val="F7F05EA8"/>
    <w:lvl w:ilvl="0" w:tplc="68D05172">
      <w:start w:val="3"/>
      <w:numFmt w:val="bullet"/>
      <w:lvlText w:val="-"/>
      <w:lvlJc w:val="left"/>
      <w:pPr>
        <w:ind w:left="9240" w:hanging="360"/>
      </w:pPr>
      <w:rPr>
        <w:rFonts w:ascii="Arabic Transparent" w:eastAsia="Apple LiSung Light" w:hAnsi="Arabic Transparent" w:cs="Arabic Transparent" w:hint="default"/>
        <w:sz w:val="26"/>
      </w:rPr>
    </w:lvl>
    <w:lvl w:ilvl="1" w:tplc="04090003" w:tentative="1">
      <w:start w:val="1"/>
      <w:numFmt w:val="bullet"/>
      <w:lvlText w:val="o"/>
      <w:lvlJc w:val="left"/>
      <w:pPr>
        <w:ind w:left="9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2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000" w:hanging="360"/>
      </w:pPr>
      <w:rPr>
        <w:rFonts w:ascii="Wingdings" w:hAnsi="Wingdings" w:hint="default"/>
      </w:rPr>
    </w:lvl>
  </w:abstractNum>
  <w:abstractNum w:abstractNumId="7" w15:restartNumberingAfterBreak="0">
    <w:nsid w:val="3ECE3583"/>
    <w:multiLevelType w:val="hybridMultilevel"/>
    <w:tmpl w:val="05FE2954"/>
    <w:lvl w:ilvl="0" w:tplc="7A0EF14E">
      <w:start w:val="2"/>
      <w:numFmt w:val="bullet"/>
      <w:lvlText w:val="-"/>
      <w:lvlJc w:val="left"/>
      <w:pPr>
        <w:ind w:left="630" w:hanging="360"/>
      </w:pPr>
      <w:rPr>
        <w:rFonts w:ascii="Arial" w:eastAsia="Apple LiSung Light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08B5448"/>
    <w:multiLevelType w:val="hybridMultilevel"/>
    <w:tmpl w:val="FF6C5E6A"/>
    <w:lvl w:ilvl="0" w:tplc="B69E5A6A">
      <w:start w:val="1"/>
      <w:numFmt w:val="decimal"/>
      <w:lvlText w:val="%1-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9" w15:restartNumberingAfterBreak="0">
    <w:nsid w:val="46281D27"/>
    <w:multiLevelType w:val="hybridMultilevel"/>
    <w:tmpl w:val="149639A8"/>
    <w:lvl w:ilvl="0" w:tplc="80C8FF84">
      <w:start w:val="3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F5506E9"/>
    <w:multiLevelType w:val="hybridMultilevel"/>
    <w:tmpl w:val="2F5E8090"/>
    <w:lvl w:ilvl="0" w:tplc="6D06E524">
      <w:start w:val="1"/>
      <w:numFmt w:val="bullet"/>
      <w:lvlText w:val="-"/>
      <w:lvlJc w:val="left"/>
      <w:pPr>
        <w:ind w:left="795" w:hanging="360"/>
      </w:pPr>
      <w:rPr>
        <w:rFonts w:ascii="Arial" w:eastAsia="Apple LiSung Light" w:hAnsi="Arial" w:cs="Arial" w:hint="default"/>
        <w:i/>
        <w:sz w:val="20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 w15:restartNumberingAfterBreak="0">
    <w:nsid w:val="73AB4606"/>
    <w:multiLevelType w:val="hybridMultilevel"/>
    <w:tmpl w:val="D82EE746"/>
    <w:lvl w:ilvl="0" w:tplc="B13E463C">
      <w:start w:val="2"/>
      <w:numFmt w:val="bullet"/>
      <w:lvlText w:val="-"/>
      <w:lvlJc w:val="left"/>
      <w:pPr>
        <w:ind w:left="570" w:hanging="360"/>
      </w:pPr>
      <w:rPr>
        <w:rFonts w:ascii="Arial" w:eastAsia="Apple LiSung Light" w:hAnsi="Arial" w:cs="Arial" w:hint="default"/>
        <w:b/>
        <w:sz w:val="20"/>
      </w:rPr>
    </w:lvl>
    <w:lvl w:ilvl="1" w:tplc="04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12" w15:restartNumberingAfterBreak="0">
    <w:nsid w:val="762D7F3E"/>
    <w:multiLevelType w:val="hybridMultilevel"/>
    <w:tmpl w:val="39A4B6EC"/>
    <w:lvl w:ilvl="0" w:tplc="6C1263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7"/>
  </w:num>
  <w:num w:numId="4">
    <w:abstractNumId w:val="10"/>
  </w:num>
  <w:num w:numId="5">
    <w:abstractNumId w:val="8"/>
  </w:num>
  <w:num w:numId="6">
    <w:abstractNumId w:val="5"/>
  </w:num>
  <w:num w:numId="7">
    <w:abstractNumId w:val="1"/>
  </w:num>
  <w:num w:numId="8">
    <w:abstractNumId w:val="6"/>
  </w:num>
  <w:num w:numId="9">
    <w:abstractNumId w:val="2"/>
  </w:num>
  <w:num w:numId="10">
    <w:abstractNumId w:val="12"/>
  </w:num>
  <w:num w:numId="11">
    <w:abstractNumId w:val="9"/>
  </w:num>
  <w:num w:numId="12">
    <w:abstractNumId w:val="3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3NTUyNjM0sjA2tDRS0lEKTi0uzszPAykwrAUAdRonOCwAAAA="/>
  </w:docVars>
  <w:rsids>
    <w:rsidRoot w:val="00E54B22"/>
    <w:rsid w:val="000117C6"/>
    <w:rsid w:val="00026AF6"/>
    <w:rsid w:val="000315FD"/>
    <w:rsid w:val="00033FFB"/>
    <w:rsid w:val="00041767"/>
    <w:rsid w:val="00087DA5"/>
    <w:rsid w:val="000B005E"/>
    <w:rsid w:val="000B5EF7"/>
    <w:rsid w:val="000F68B4"/>
    <w:rsid w:val="00101577"/>
    <w:rsid w:val="00116B2E"/>
    <w:rsid w:val="0012125E"/>
    <w:rsid w:val="00132BB7"/>
    <w:rsid w:val="00134155"/>
    <w:rsid w:val="00147817"/>
    <w:rsid w:val="001655FA"/>
    <w:rsid w:val="00166755"/>
    <w:rsid w:val="00193B9D"/>
    <w:rsid w:val="001D714F"/>
    <w:rsid w:val="001E2D32"/>
    <w:rsid w:val="001E6A12"/>
    <w:rsid w:val="00207FBE"/>
    <w:rsid w:val="002100B9"/>
    <w:rsid w:val="00280ED8"/>
    <w:rsid w:val="0029401F"/>
    <w:rsid w:val="002F3633"/>
    <w:rsid w:val="00333448"/>
    <w:rsid w:val="00383AEA"/>
    <w:rsid w:val="003A0DD6"/>
    <w:rsid w:val="003E701C"/>
    <w:rsid w:val="003F5056"/>
    <w:rsid w:val="003F76BE"/>
    <w:rsid w:val="004646B4"/>
    <w:rsid w:val="004A66EB"/>
    <w:rsid w:val="004C1B3A"/>
    <w:rsid w:val="004C752A"/>
    <w:rsid w:val="004C7A24"/>
    <w:rsid w:val="004E38C2"/>
    <w:rsid w:val="004E40B6"/>
    <w:rsid w:val="004E41D0"/>
    <w:rsid w:val="0050021D"/>
    <w:rsid w:val="00522A4B"/>
    <w:rsid w:val="00545736"/>
    <w:rsid w:val="00551DDC"/>
    <w:rsid w:val="00570686"/>
    <w:rsid w:val="005B5A78"/>
    <w:rsid w:val="005D68EA"/>
    <w:rsid w:val="006178A4"/>
    <w:rsid w:val="00625DF4"/>
    <w:rsid w:val="00633459"/>
    <w:rsid w:val="00636265"/>
    <w:rsid w:val="006666D7"/>
    <w:rsid w:val="006737CF"/>
    <w:rsid w:val="006B1A34"/>
    <w:rsid w:val="006B4994"/>
    <w:rsid w:val="006B643A"/>
    <w:rsid w:val="006B7E54"/>
    <w:rsid w:val="007067DF"/>
    <w:rsid w:val="00752391"/>
    <w:rsid w:val="0077070F"/>
    <w:rsid w:val="007A0E8C"/>
    <w:rsid w:val="007C018B"/>
    <w:rsid w:val="007D30DB"/>
    <w:rsid w:val="007D616D"/>
    <w:rsid w:val="007F0651"/>
    <w:rsid w:val="007F1A0C"/>
    <w:rsid w:val="007F372B"/>
    <w:rsid w:val="0080058D"/>
    <w:rsid w:val="00814082"/>
    <w:rsid w:val="008311E2"/>
    <w:rsid w:val="008378FE"/>
    <w:rsid w:val="00853F4B"/>
    <w:rsid w:val="008708C9"/>
    <w:rsid w:val="00874C9E"/>
    <w:rsid w:val="00885943"/>
    <w:rsid w:val="008A1AC2"/>
    <w:rsid w:val="008A1CC3"/>
    <w:rsid w:val="008A2107"/>
    <w:rsid w:val="008B2D88"/>
    <w:rsid w:val="009068CF"/>
    <w:rsid w:val="00910950"/>
    <w:rsid w:val="0093085D"/>
    <w:rsid w:val="009624C2"/>
    <w:rsid w:val="0097271D"/>
    <w:rsid w:val="00973E60"/>
    <w:rsid w:val="00982FEE"/>
    <w:rsid w:val="009D2EA2"/>
    <w:rsid w:val="009E4C4D"/>
    <w:rsid w:val="00A04467"/>
    <w:rsid w:val="00A22250"/>
    <w:rsid w:val="00A455C0"/>
    <w:rsid w:val="00A90B24"/>
    <w:rsid w:val="00AA7BE2"/>
    <w:rsid w:val="00AC1BE8"/>
    <w:rsid w:val="00AD5FEF"/>
    <w:rsid w:val="00B41449"/>
    <w:rsid w:val="00B94D5B"/>
    <w:rsid w:val="00B97220"/>
    <w:rsid w:val="00B975E2"/>
    <w:rsid w:val="00BA66F6"/>
    <w:rsid w:val="00BB05F6"/>
    <w:rsid w:val="00BF2FE5"/>
    <w:rsid w:val="00C03915"/>
    <w:rsid w:val="00C64A45"/>
    <w:rsid w:val="00C97CF6"/>
    <w:rsid w:val="00CA6B22"/>
    <w:rsid w:val="00CC1B53"/>
    <w:rsid w:val="00CD02ED"/>
    <w:rsid w:val="00CD472D"/>
    <w:rsid w:val="00CD7398"/>
    <w:rsid w:val="00CF20C7"/>
    <w:rsid w:val="00CF3AEB"/>
    <w:rsid w:val="00D20046"/>
    <w:rsid w:val="00D62181"/>
    <w:rsid w:val="00D628C0"/>
    <w:rsid w:val="00D84470"/>
    <w:rsid w:val="00D853BB"/>
    <w:rsid w:val="00DA538A"/>
    <w:rsid w:val="00E01F06"/>
    <w:rsid w:val="00E04F2F"/>
    <w:rsid w:val="00E442C4"/>
    <w:rsid w:val="00E54B22"/>
    <w:rsid w:val="00E62B5B"/>
    <w:rsid w:val="00E70ADF"/>
    <w:rsid w:val="00E80640"/>
    <w:rsid w:val="00E86138"/>
    <w:rsid w:val="00EB2071"/>
    <w:rsid w:val="00EB51D6"/>
    <w:rsid w:val="00EE20C6"/>
    <w:rsid w:val="00EE70F8"/>
    <w:rsid w:val="00EF313E"/>
    <w:rsid w:val="00F0705C"/>
    <w:rsid w:val="00F135A3"/>
    <w:rsid w:val="00F27D03"/>
    <w:rsid w:val="00F41F84"/>
    <w:rsid w:val="00F50A76"/>
    <w:rsid w:val="00F5585A"/>
    <w:rsid w:val="00F63F2A"/>
    <w:rsid w:val="00F65FB0"/>
    <w:rsid w:val="00F71548"/>
    <w:rsid w:val="00F962C7"/>
    <w:rsid w:val="00FB181A"/>
    <w:rsid w:val="00FD360C"/>
    <w:rsid w:val="00FD4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77919C"/>
  <w15:docId w15:val="{D5C74C00-EB73-4E00-B164-DE6925E4C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7FBE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unhideWhenUsed/>
    <w:rsid w:val="006334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633459"/>
  </w:style>
  <w:style w:type="paragraph" w:styleId="Pieddepage">
    <w:name w:val="footer"/>
    <w:basedOn w:val="Normal"/>
    <w:link w:val="PieddepageCar"/>
    <w:uiPriority w:val="99"/>
    <w:semiHidden/>
    <w:unhideWhenUsed/>
    <w:rsid w:val="006334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633459"/>
  </w:style>
  <w:style w:type="paragraph" w:styleId="Paragraphedeliste">
    <w:name w:val="List Paragraph"/>
    <w:basedOn w:val="Normal"/>
    <w:uiPriority w:val="34"/>
    <w:qFormat/>
    <w:rsid w:val="00026A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71D73E-CB0E-4749-BB50-8FAEF60B9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36</Words>
  <Characters>3503</Characters>
  <Application>Microsoft Office Word</Application>
  <DocSecurity>0</DocSecurity>
  <Lines>29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WTECH</dc:creator>
  <cp:keywords/>
  <dc:description/>
  <cp:lastModifiedBy>pc</cp:lastModifiedBy>
  <cp:revision>2</cp:revision>
  <dcterms:created xsi:type="dcterms:W3CDTF">2021-11-22T05:47:00Z</dcterms:created>
  <dcterms:modified xsi:type="dcterms:W3CDTF">2021-11-22T05:47:00Z</dcterms:modified>
</cp:coreProperties>
</file>